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C8EA62" w14:textId="77777777" w:rsidR="003B79C1" w:rsidRPr="00736DFD" w:rsidRDefault="003B79C1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D46B60" w14:textId="77777777" w:rsidR="00EC117C" w:rsidRPr="00736DFD" w:rsidRDefault="00E13C1E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6DFD">
        <w:rPr>
          <w:rFonts w:ascii="Times New Roman" w:hAnsi="Times New Roman" w:cs="Times New Roman"/>
          <w:sz w:val="24"/>
          <w:szCs w:val="24"/>
        </w:rPr>
        <w:t xml:space="preserve">This document provides the necessary instructions for completing the </w:t>
      </w:r>
      <w:r w:rsidR="005A01D6">
        <w:rPr>
          <w:rFonts w:ascii="Times New Roman" w:hAnsi="Times New Roman" w:cs="Times New Roman"/>
          <w:sz w:val="24"/>
          <w:szCs w:val="24"/>
        </w:rPr>
        <w:t>Week 10</w:t>
      </w:r>
      <w:r w:rsidR="00DC4DC7" w:rsidRPr="00736DFD">
        <w:rPr>
          <w:rFonts w:ascii="Times New Roman" w:hAnsi="Times New Roman" w:cs="Times New Roman"/>
          <w:sz w:val="24"/>
          <w:szCs w:val="24"/>
        </w:rPr>
        <w:t xml:space="preserve"> lab exercises</w:t>
      </w:r>
      <w:r w:rsidRPr="00736DFD">
        <w:rPr>
          <w:rFonts w:ascii="Times New Roman" w:hAnsi="Times New Roman" w:cs="Times New Roman"/>
          <w:sz w:val="24"/>
          <w:szCs w:val="24"/>
        </w:rPr>
        <w:t>.</w:t>
      </w:r>
    </w:p>
    <w:p w14:paraId="6427F712" w14:textId="77777777" w:rsidR="00E13C1E" w:rsidRPr="00736DFD" w:rsidRDefault="00E13C1E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3E6C64" w14:textId="77777777" w:rsidR="00B615D4" w:rsidRDefault="00B615D4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D12606" w14:textId="77777777" w:rsidR="00D7211E" w:rsidRDefault="002176BD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1</w:t>
      </w:r>
      <w:r w:rsidR="00D7211E" w:rsidRPr="00736DF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1866A1">
        <w:rPr>
          <w:rFonts w:ascii="Times New Roman" w:hAnsi="Times New Roman" w:cs="Times New Roman"/>
          <w:b/>
          <w:sz w:val="24"/>
          <w:szCs w:val="24"/>
        </w:rPr>
        <w:t>Comparator interface</w:t>
      </w:r>
    </w:p>
    <w:p w14:paraId="3FAC8B06" w14:textId="77777777" w:rsidR="00DF30A3" w:rsidRDefault="00DF30A3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5E2CA9" w14:textId="77777777" w:rsidR="00034EF7" w:rsidRDefault="00034EF7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class that describes Employee objects. Declare the following instance variables:</w:t>
      </w:r>
    </w:p>
    <w:p w14:paraId="0CE4342D" w14:textId="77777777" w:rsidR="00034EF7" w:rsidRPr="003C71B0" w:rsidRDefault="00034EF7" w:rsidP="00034EF7">
      <w:pPr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47116A">
        <w:rPr>
          <w:rFonts w:ascii="Courier New" w:hAnsi="Courier New" w:cs="Courier New"/>
          <w:color w:val="06025E"/>
          <w:sz w:val="24"/>
          <w:szCs w:val="24"/>
        </w:rPr>
        <w:t>private</w:t>
      </w:r>
      <w:r w:rsidRPr="0047116A">
        <w:rPr>
          <w:rFonts w:ascii="Courier New" w:hAnsi="Courier New" w:cs="Courier New"/>
          <w:color w:val="002060"/>
          <w:sz w:val="24"/>
          <w:szCs w:val="24"/>
        </w:rPr>
        <w:t xml:space="preserve"> </w:t>
      </w:r>
      <w:r w:rsidRPr="003C71B0">
        <w:rPr>
          <w:rFonts w:ascii="Courier New" w:hAnsi="Courier New" w:cs="Courier New"/>
          <w:sz w:val="24"/>
          <w:szCs w:val="24"/>
        </w:rPr>
        <w:t>String fullName;</w:t>
      </w:r>
    </w:p>
    <w:p w14:paraId="29B26197" w14:textId="77777777" w:rsidR="00034EF7" w:rsidRPr="003C71B0" w:rsidRDefault="00034EF7" w:rsidP="00034EF7">
      <w:pPr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47116A">
        <w:rPr>
          <w:rFonts w:ascii="Courier New" w:hAnsi="Courier New" w:cs="Courier New"/>
          <w:color w:val="002060"/>
          <w:sz w:val="24"/>
          <w:szCs w:val="24"/>
        </w:rPr>
        <w:t xml:space="preserve">private </w:t>
      </w:r>
      <w:r w:rsidRPr="003C71B0">
        <w:rPr>
          <w:rFonts w:ascii="Courier New" w:hAnsi="Courier New" w:cs="Courier New"/>
          <w:sz w:val="24"/>
          <w:szCs w:val="24"/>
        </w:rPr>
        <w:t>String socialInsuranceNumber</w:t>
      </w:r>
      <w:r w:rsidR="0047116A">
        <w:rPr>
          <w:rFonts w:ascii="Courier New" w:hAnsi="Courier New" w:cs="Courier New"/>
          <w:sz w:val="24"/>
          <w:szCs w:val="24"/>
        </w:rPr>
        <w:t>;</w:t>
      </w:r>
    </w:p>
    <w:p w14:paraId="3B569D05" w14:textId="77777777" w:rsidR="00034EF7" w:rsidRPr="003C71B0" w:rsidRDefault="00034EF7" w:rsidP="00034EF7">
      <w:pPr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 w:rsidRPr="0047116A">
        <w:rPr>
          <w:rFonts w:ascii="Courier New" w:hAnsi="Courier New" w:cs="Courier New"/>
          <w:color w:val="002060"/>
          <w:sz w:val="24"/>
          <w:szCs w:val="24"/>
        </w:rPr>
        <w:t xml:space="preserve">private </w:t>
      </w:r>
      <w:r w:rsidRPr="003C71B0">
        <w:rPr>
          <w:rFonts w:ascii="Courier New" w:hAnsi="Courier New" w:cs="Courier New"/>
          <w:sz w:val="24"/>
          <w:szCs w:val="24"/>
        </w:rPr>
        <w:t>Date hireDate</w:t>
      </w:r>
      <w:r w:rsidR="0047116A">
        <w:rPr>
          <w:rFonts w:ascii="Courier New" w:hAnsi="Courier New" w:cs="Courier New"/>
          <w:sz w:val="24"/>
          <w:szCs w:val="24"/>
        </w:rPr>
        <w:t>;</w:t>
      </w:r>
    </w:p>
    <w:p w14:paraId="04D2A761" w14:textId="77777777" w:rsidR="00034EF7" w:rsidRDefault="00034EF7" w:rsidP="00034EF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06BF08F" w14:textId="66D3DB12" w:rsidR="00E1625A" w:rsidRDefault="00034EF7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comparison functionalities by implementing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Comparator</w:t>
      </w:r>
      <w:r>
        <w:rPr>
          <w:rFonts w:ascii="Times New Roman" w:hAnsi="Times New Roman" w:cs="Times New Roman"/>
          <w:sz w:val="24"/>
          <w:szCs w:val="24"/>
        </w:rPr>
        <w:t xml:space="preserve"> interface. Use employee’s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hire date</w:t>
      </w:r>
      <w:r>
        <w:rPr>
          <w:rFonts w:ascii="Times New Roman" w:hAnsi="Times New Roman" w:cs="Times New Roman"/>
          <w:sz w:val="24"/>
          <w:szCs w:val="24"/>
        </w:rPr>
        <w:t xml:space="preserve"> to compare employees.</w:t>
      </w:r>
      <w:r w:rsidR="00FB09A0">
        <w:rPr>
          <w:rFonts w:ascii="Times New Roman" w:hAnsi="Times New Roman" w:cs="Times New Roman"/>
          <w:sz w:val="24"/>
          <w:szCs w:val="24"/>
        </w:rPr>
        <w:t xml:space="preserve"> Test your implementation.</w:t>
      </w:r>
    </w:p>
    <w:p w14:paraId="67F859E4" w14:textId="77777777" w:rsidR="00034EF7" w:rsidRDefault="00034EF7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9D65A8" w14:textId="77777777" w:rsidR="00034EF7" w:rsidRDefault="001866A1" w:rsidP="006B7C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F6E4B">
        <w:rPr>
          <w:rFonts w:ascii="Times New Roman" w:hAnsi="Times New Roman" w:cs="Times New Roman"/>
          <w:b/>
          <w:sz w:val="24"/>
          <w:szCs w:val="24"/>
        </w:rPr>
        <w:t>Exercise 2</w:t>
      </w:r>
      <w:r w:rsidR="007770DC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F11E88" w:rsidRPr="00F11E88">
        <w:rPr>
          <w:rFonts w:ascii="Times New Roman" w:hAnsi="Times New Roman" w:cs="Times New Roman"/>
          <w:b/>
          <w:sz w:val="24"/>
          <w:szCs w:val="24"/>
        </w:rPr>
        <w:t>UnsortedPriorityQueue</w:t>
      </w:r>
    </w:p>
    <w:p w14:paraId="5A51B219" w14:textId="77777777" w:rsidR="00F11E88" w:rsidRDefault="00F11E88" w:rsidP="006B7C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2A61A5" w14:textId="04625E5E" w:rsidR="00F11E88" w:rsidRDefault="00F11E88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1E88">
        <w:rPr>
          <w:rFonts w:ascii="Times New Roman" w:hAnsi="Times New Roman" w:cs="Times New Roman"/>
          <w:sz w:val="24"/>
          <w:szCs w:val="24"/>
        </w:rPr>
        <w:t xml:space="preserve">Using the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Comparator</w:t>
      </w:r>
      <w:r>
        <w:rPr>
          <w:rFonts w:ascii="Times New Roman" w:hAnsi="Times New Roman" w:cs="Times New Roman"/>
          <w:sz w:val="24"/>
          <w:szCs w:val="24"/>
        </w:rPr>
        <w:t xml:space="preserve"> implementation from Exerci</w:t>
      </w:r>
      <w:r w:rsidR="0055286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 1, create an unsorted priority queue, add several employee objects</w:t>
      </w:r>
      <w:r w:rsidR="005F76E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list all entries, print the key of the first entry, and print the entry with minimal value.</w:t>
      </w:r>
    </w:p>
    <w:p w14:paraId="73F0B461" w14:textId="77777777" w:rsidR="00F11E88" w:rsidRDefault="00F11E88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44EB57" w14:textId="77777777" w:rsidR="00F11E88" w:rsidRDefault="00F11E88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is code should be in the main method of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UnsortedPriorityQueue.java</w:t>
      </w:r>
      <w:r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13055D6C" w14:textId="77777777" w:rsidR="00F11E88" w:rsidRDefault="00F11E88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DDB29A" w14:textId="77777777" w:rsidR="00F11E88" w:rsidRPr="00552869" w:rsidRDefault="00552869" w:rsidP="006B7C80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52869">
        <w:rPr>
          <w:rFonts w:ascii="Times New Roman" w:hAnsi="Times New Roman" w:cs="Times New Roman"/>
          <w:b/>
          <w:sz w:val="24"/>
          <w:szCs w:val="24"/>
        </w:rPr>
        <w:t>Exercise 3: SortedPriorityQueue</w:t>
      </w:r>
    </w:p>
    <w:p w14:paraId="0719AAE5" w14:textId="77777777" w:rsidR="00552869" w:rsidRDefault="00552869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BDCAB6" w14:textId="73820F43" w:rsidR="00552869" w:rsidRDefault="00552869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1E88">
        <w:rPr>
          <w:rFonts w:ascii="Times New Roman" w:hAnsi="Times New Roman" w:cs="Times New Roman"/>
          <w:sz w:val="24"/>
          <w:szCs w:val="24"/>
        </w:rPr>
        <w:t xml:space="preserve">Using the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Comparator</w:t>
      </w:r>
      <w:r>
        <w:rPr>
          <w:rFonts w:ascii="Times New Roman" w:hAnsi="Times New Roman" w:cs="Times New Roman"/>
          <w:sz w:val="24"/>
          <w:szCs w:val="24"/>
        </w:rPr>
        <w:t xml:space="preserve"> implementation from Exercise 1, create a sorted priority queue, add several employee objects</w:t>
      </w:r>
      <w:r w:rsidR="005F76E7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list all entries, print the key of the first entry, and print the entry with minimal value.</w:t>
      </w:r>
    </w:p>
    <w:p w14:paraId="521698CF" w14:textId="77777777" w:rsidR="00552869" w:rsidRDefault="00552869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11E3B" w14:textId="77777777" w:rsidR="00552869" w:rsidRDefault="00552869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is code should be in the main method of </w:t>
      </w:r>
      <w:r w:rsidRPr="005F76E7">
        <w:rPr>
          <w:rFonts w:ascii="Times New Roman" w:hAnsi="Times New Roman" w:cs="Times New Roman"/>
          <w:i/>
          <w:iCs/>
          <w:sz w:val="24"/>
          <w:szCs w:val="24"/>
        </w:rPr>
        <w:t>SortedPriorityQueue.java</w:t>
      </w:r>
      <w:r>
        <w:rPr>
          <w:rFonts w:ascii="Times New Roman" w:hAnsi="Times New Roman" w:cs="Times New Roman"/>
          <w:sz w:val="24"/>
          <w:szCs w:val="24"/>
        </w:rPr>
        <w:t xml:space="preserve"> class.</w:t>
      </w:r>
    </w:p>
    <w:p w14:paraId="08219FE5" w14:textId="77777777" w:rsidR="00552869" w:rsidRDefault="00552869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CA65B8" w14:textId="77777777" w:rsidR="001D6C35" w:rsidRDefault="001D6C35" w:rsidP="005528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68EB98" w14:textId="72759462" w:rsidR="005A0C5C" w:rsidRPr="00DD3C5E" w:rsidRDefault="00DD3C5E" w:rsidP="0055286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DD3C5E">
        <w:rPr>
          <w:rFonts w:ascii="Times New Roman" w:hAnsi="Times New Roman" w:cs="Times New Roman"/>
          <w:b/>
          <w:sz w:val="24"/>
          <w:szCs w:val="24"/>
        </w:rPr>
        <w:t>Exercise 4: Heaps</w:t>
      </w:r>
      <w:r w:rsidR="005A0C5C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5A0C5C" w:rsidRPr="005A0C5C">
        <w:rPr>
          <w:rFonts w:ascii="Times New Roman" w:hAnsi="Times New Roman" w:cs="Times New Roman"/>
          <w:b/>
          <w:sz w:val="24"/>
          <w:szCs w:val="24"/>
        </w:rPr>
        <w:t>Bottom-Up Heap Construction</w:t>
      </w:r>
    </w:p>
    <w:p w14:paraId="49BE9243" w14:textId="5DABE0D7" w:rsidR="00DD3C5E" w:rsidRDefault="00DD3C5E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57562E" w14:textId="77777777" w:rsidR="005A0C5C" w:rsidRPr="005A0C5C" w:rsidRDefault="005A0C5C" w:rsidP="005A0C5C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5A0C5C">
        <w:rPr>
          <w:rFonts w:ascii="Times New Roman" w:hAnsi="Times New Roman" w:cs="Times New Roman"/>
          <w:sz w:val="24"/>
          <w:szCs w:val="24"/>
        </w:rPr>
        <w:t>Construct a heap for the following lis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5A0C5C" w:rsidRPr="0085617A" w14:paraId="17BB0B77" w14:textId="77777777" w:rsidTr="0066109D">
        <w:tc>
          <w:tcPr>
            <w:tcW w:w="1335" w:type="dxa"/>
          </w:tcPr>
          <w:p w14:paraId="6192284E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3F213372" w14:textId="08A3176B" w:rsidR="005A0C5C" w:rsidRPr="0085617A" w:rsidRDefault="00E36817" w:rsidP="0066109D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23</w:t>
            </w:r>
          </w:p>
        </w:tc>
        <w:tc>
          <w:tcPr>
            <w:tcW w:w="1335" w:type="dxa"/>
          </w:tcPr>
          <w:p w14:paraId="77BF6099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03E9B2AA" w14:textId="56CA00AA" w:rsidR="005A0C5C" w:rsidRPr="0085617A" w:rsidRDefault="00E36817" w:rsidP="0066109D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34</w:t>
            </w:r>
          </w:p>
        </w:tc>
        <w:tc>
          <w:tcPr>
            <w:tcW w:w="1336" w:type="dxa"/>
          </w:tcPr>
          <w:p w14:paraId="3777D895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0BBCA825" w14:textId="77777777" w:rsidR="005A0C5C" w:rsidRPr="0085617A" w:rsidRDefault="005A0C5C" w:rsidP="0066109D">
            <w:pPr>
              <w:rPr>
                <w:sz w:val="40"/>
                <w:szCs w:val="40"/>
              </w:rPr>
            </w:pPr>
            <w:r w:rsidRPr="0085617A">
              <w:rPr>
                <w:sz w:val="40"/>
                <w:szCs w:val="40"/>
              </w:rPr>
              <w:t>28</w:t>
            </w:r>
          </w:p>
        </w:tc>
        <w:tc>
          <w:tcPr>
            <w:tcW w:w="1336" w:type="dxa"/>
          </w:tcPr>
          <w:p w14:paraId="5F8B4903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7D7CF36B" w14:textId="77777777" w:rsidR="005A0C5C" w:rsidRPr="0085617A" w:rsidRDefault="005A0C5C" w:rsidP="0066109D">
            <w:pPr>
              <w:rPr>
                <w:sz w:val="40"/>
                <w:szCs w:val="40"/>
              </w:rPr>
            </w:pPr>
            <w:r w:rsidRPr="0085617A">
              <w:rPr>
                <w:sz w:val="40"/>
                <w:szCs w:val="40"/>
              </w:rPr>
              <w:t>51</w:t>
            </w:r>
          </w:p>
        </w:tc>
        <w:tc>
          <w:tcPr>
            <w:tcW w:w="1336" w:type="dxa"/>
          </w:tcPr>
          <w:p w14:paraId="3D934F53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5756FBF1" w14:textId="02FF7DFF" w:rsidR="005A0C5C" w:rsidRPr="0085617A" w:rsidRDefault="00863192" w:rsidP="0066109D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3</w:t>
            </w:r>
            <w:r w:rsidR="00E36817">
              <w:rPr>
                <w:sz w:val="40"/>
                <w:szCs w:val="40"/>
              </w:rPr>
              <w:t>2</w:t>
            </w:r>
          </w:p>
        </w:tc>
        <w:tc>
          <w:tcPr>
            <w:tcW w:w="1336" w:type="dxa"/>
          </w:tcPr>
          <w:p w14:paraId="3F0C2FC2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5190EBD5" w14:textId="4FE72570" w:rsidR="005A0C5C" w:rsidRPr="0085617A" w:rsidRDefault="00E36817" w:rsidP="0066109D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7</w:t>
            </w:r>
          </w:p>
        </w:tc>
        <w:tc>
          <w:tcPr>
            <w:tcW w:w="1336" w:type="dxa"/>
          </w:tcPr>
          <w:p w14:paraId="3FB439B9" w14:textId="77777777" w:rsidR="005A0C5C" w:rsidRPr="0085617A" w:rsidRDefault="005A0C5C" w:rsidP="0066109D">
            <w:pPr>
              <w:rPr>
                <w:sz w:val="40"/>
                <w:szCs w:val="40"/>
              </w:rPr>
            </w:pPr>
          </w:p>
          <w:p w14:paraId="001744E7" w14:textId="6697A26B" w:rsidR="005A0C5C" w:rsidRPr="0085617A" w:rsidRDefault="00E36817" w:rsidP="0066109D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2</w:t>
            </w:r>
            <w:r w:rsidR="00863192">
              <w:rPr>
                <w:sz w:val="40"/>
                <w:szCs w:val="40"/>
              </w:rPr>
              <w:t>5</w:t>
            </w:r>
          </w:p>
        </w:tc>
      </w:tr>
    </w:tbl>
    <w:p w14:paraId="2EFDE749" w14:textId="77777777" w:rsidR="00DD3C5E" w:rsidRDefault="00DD3C5E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78AE71" w14:textId="6ADC57CC" w:rsidR="00DF53C4" w:rsidRDefault="00DF53C4" w:rsidP="00DF53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exercise</w:t>
      </w:r>
      <w:r w:rsidR="004D65B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DF53C4">
        <w:rPr>
          <w:rFonts w:ascii="Times New Roman" w:hAnsi="Times New Roman" w:cs="Times New Roman"/>
          <w:sz w:val="24"/>
          <w:szCs w:val="24"/>
        </w:rPr>
        <w:t>nsert the keys in the given order using breadth-first and then fix it.</w:t>
      </w:r>
      <w:r w:rsidR="00CE4C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D2C328" w14:textId="1B95C8C6" w:rsidR="0099669C" w:rsidRDefault="0099669C" w:rsidP="00552869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10770D" w14:textId="1591314A" w:rsidR="00552869" w:rsidRDefault="0099669C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 all the steps</w:t>
      </w:r>
      <w:r w:rsidR="00850B50">
        <w:rPr>
          <w:rFonts w:ascii="Times New Roman" w:hAnsi="Times New Roman" w:cs="Times New Roman"/>
          <w:sz w:val="24"/>
          <w:szCs w:val="24"/>
        </w:rPr>
        <w:t xml:space="preserve"> as illustrated in the video examp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B3FFD7" w14:textId="6B8DA125" w:rsidR="00552869" w:rsidRDefault="00552869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6BF6F6" w14:textId="77777777" w:rsidR="00C70EEE" w:rsidRPr="00F11E88" w:rsidRDefault="00C70EEE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1D5780" w14:textId="77777777" w:rsidR="0099669C" w:rsidRDefault="0099669C" w:rsidP="006B7C8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041CEF9" w14:textId="77777777" w:rsidR="0099669C" w:rsidRDefault="0099669C" w:rsidP="006B7C8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75D02A9" w14:textId="77777777" w:rsidR="0099669C" w:rsidRDefault="0099669C" w:rsidP="006B7C8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36ADE4D" w14:textId="0BE8ACA0" w:rsidR="00034EF7" w:rsidRPr="00C70EEE" w:rsidRDefault="00A7269B" w:rsidP="006B7C80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70EEE">
        <w:rPr>
          <w:rFonts w:ascii="Times New Roman" w:hAnsi="Times New Roman" w:cs="Times New Roman"/>
          <w:b/>
          <w:bCs/>
          <w:sz w:val="24"/>
          <w:szCs w:val="24"/>
        </w:rPr>
        <w:t>Exercise 5: Heap</w:t>
      </w:r>
      <w:r w:rsidR="00C17D52">
        <w:rPr>
          <w:rFonts w:ascii="Times New Roman" w:hAnsi="Times New Roman" w:cs="Times New Roman"/>
          <w:b/>
          <w:bCs/>
          <w:sz w:val="24"/>
          <w:szCs w:val="24"/>
        </w:rPr>
        <w:t>-Sort</w:t>
      </w:r>
    </w:p>
    <w:p w14:paraId="7EAC5719" w14:textId="34964F45" w:rsidR="00A7269B" w:rsidRDefault="00A7269B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6BE735" w14:textId="630FF8EC" w:rsidR="00A7269B" w:rsidRDefault="00A7269B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</w:t>
      </w:r>
      <w:r w:rsidR="00C17D52">
        <w:rPr>
          <w:rFonts w:ascii="Times New Roman" w:hAnsi="Times New Roman" w:cs="Times New Roman"/>
          <w:sz w:val="24"/>
          <w:szCs w:val="24"/>
        </w:rPr>
        <w:t>heap-sort algorithm</w:t>
      </w:r>
      <w:r>
        <w:rPr>
          <w:rFonts w:ascii="Times New Roman" w:hAnsi="Times New Roman" w:cs="Times New Roman"/>
          <w:sz w:val="24"/>
          <w:szCs w:val="24"/>
        </w:rPr>
        <w:t xml:space="preserve"> to the heap in the Exercise 4 and </w:t>
      </w:r>
      <w:r w:rsidR="00C17D52">
        <w:rPr>
          <w:rFonts w:ascii="Times New Roman" w:hAnsi="Times New Roman" w:cs="Times New Roman"/>
          <w:sz w:val="24"/>
          <w:szCs w:val="24"/>
        </w:rPr>
        <w:t>print</w:t>
      </w:r>
      <w:r>
        <w:rPr>
          <w:rFonts w:ascii="Times New Roman" w:hAnsi="Times New Roman" w:cs="Times New Roman"/>
          <w:sz w:val="24"/>
          <w:szCs w:val="24"/>
        </w:rPr>
        <w:t xml:space="preserve"> results</w:t>
      </w:r>
      <w:r w:rsidR="00C17D52">
        <w:rPr>
          <w:rFonts w:ascii="Times New Roman" w:hAnsi="Times New Roman" w:cs="Times New Roman"/>
          <w:sz w:val="24"/>
          <w:szCs w:val="24"/>
        </w:rPr>
        <w:t xml:space="preserve">. To do this, you can write the code in the main method of </w:t>
      </w:r>
      <w:r w:rsidR="00C17D52" w:rsidRPr="00C17D52">
        <w:rPr>
          <w:rFonts w:ascii="Times New Roman" w:hAnsi="Times New Roman" w:cs="Times New Roman"/>
          <w:sz w:val="24"/>
          <w:szCs w:val="24"/>
        </w:rPr>
        <w:t>HeapPriorityQueue</w:t>
      </w:r>
      <w:r w:rsidR="00C17D52">
        <w:rPr>
          <w:rFonts w:ascii="Times New Roman" w:hAnsi="Times New Roman" w:cs="Times New Roman"/>
          <w:sz w:val="24"/>
          <w:szCs w:val="24"/>
        </w:rPr>
        <w:t xml:space="preserve">.java class. Instantiate a </w:t>
      </w:r>
      <w:r w:rsidR="00C17D52" w:rsidRPr="00C17D52">
        <w:rPr>
          <w:rFonts w:ascii="Times New Roman" w:hAnsi="Times New Roman" w:cs="Times New Roman"/>
          <w:sz w:val="24"/>
          <w:szCs w:val="24"/>
        </w:rPr>
        <w:t>HeapPriorityQueue</w:t>
      </w:r>
      <w:r w:rsidR="00C17D52">
        <w:rPr>
          <w:rFonts w:ascii="Times New Roman" w:hAnsi="Times New Roman" w:cs="Times New Roman"/>
          <w:sz w:val="24"/>
          <w:szCs w:val="24"/>
        </w:rPr>
        <w:t xml:space="preserve"> object, populate the heap with keys from Exercise 4, then write a loop which uses removeMin method to return the sorted keys.</w:t>
      </w:r>
    </w:p>
    <w:p w14:paraId="76CD6274" w14:textId="4046EB7C" w:rsidR="00C17D52" w:rsidRDefault="00C17D52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C4CAE3" w14:textId="77777777" w:rsidR="00C17D52" w:rsidRDefault="00C17D52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93E0F8" w14:textId="292A59D2" w:rsidR="00C17D52" w:rsidRDefault="00C17D52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C48AF4" w14:textId="77777777" w:rsidR="00C17D52" w:rsidRDefault="00C17D52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F3245" w14:textId="77777777" w:rsidR="00034EF7" w:rsidRDefault="00034EF7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987C79" w14:textId="77777777" w:rsidR="00034EF7" w:rsidRPr="00C31D0E" w:rsidRDefault="00034EF7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034EF7" w:rsidRPr="00C31D0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D19B7D" w14:textId="77777777" w:rsidR="00605FDE" w:rsidRDefault="00605FDE" w:rsidP="00EC117C">
      <w:pPr>
        <w:spacing w:after="0" w:line="240" w:lineRule="auto"/>
      </w:pPr>
      <w:r>
        <w:separator/>
      </w:r>
    </w:p>
  </w:endnote>
  <w:endnote w:type="continuationSeparator" w:id="0">
    <w:p w14:paraId="0017E8D7" w14:textId="77777777" w:rsidR="00605FDE" w:rsidRDefault="00605FDE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974787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97FAB88" w14:textId="77777777" w:rsidR="00522374" w:rsidRDefault="0052237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6B0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C6B0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E47930" w14:textId="77777777" w:rsidR="00522374" w:rsidRDefault="005223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DA01EB" w14:textId="77777777" w:rsidR="00605FDE" w:rsidRDefault="00605FDE" w:rsidP="00EC117C">
      <w:pPr>
        <w:spacing w:after="0" w:line="240" w:lineRule="auto"/>
      </w:pPr>
      <w:r>
        <w:separator/>
      </w:r>
    </w:p>
  </w:footnote>
  <w:footnote w:type="continuationSeparator" w:id="0">
    <w:p w14:paraId="5207ECAE" w14:textId="77777777" w:rsidR="00605FDE" w:rsidRDefault="00605FDE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F0D19" w14:textId="77777777" w:rsidR="00522374" w:rsidRDefault="00605FDE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01D6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Week 10</w:t>
        </w:r>
        <w:r w:rsidR="0052237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5E163BBE" w14:textId="77777777" w:rsidR="00522374" w:rsidRDefault="005223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36357"/>
    <w:multiLevelType w:val="hybridMultilevel"/>
    <w:tmpl w:val="8BD6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94187"/>
    <w:multiLevelType w:val="hybridMultilevel"/>
    <w:tmpl w:val="2A600C0C"/>
    <w:lvl w:ilvl="0" w:tplc="2A84660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55CA4"/>
    <w:multiLevelType w:val="hybridMultilevel"/>
    <w:tmpl w:val="A5BC9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E1897"/>
    <w:multiLevelType w:val="hybridMultilevel"/>
    <w:tmpl w:val="4CB6357E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12D06"/>
    <w:multiLevelType w:val="hybridMultilevel"/>
    <w:tmpl w:val="D6200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0CEC"/>
    <w:multiLevelType w:val="hybridMultilevel"/>
    <w:tmpl w:val="B7C0CB20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40CDB"/>
    <w:multiLevelType w:val="hybridMultilevel"/>
    <w:tmpl w:val="B4B40FF2"/>
    <w:lvl w:ilvl="0" w:tplc="EBAA9D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F5769"/>
    <w:multiLevelType w:val="hybridMultilevel"/>
    <w:tmpl w:val="1AA6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35A0E"/>
    <w:multiLevelType w:val="hybridMultilevel"/>
    <w:tmpl w:val="DFC2C2E2"/>
    <w:lvl w:ilvl="0" w:tplc="93DE3A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421942"/>
    <w:multiLevelType w:val="hybridMultilevel"/>
    <w:tmpl w:val="5BD21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D1EBE"/>
    <w:multiLevelType w:val="hybridMultilevel"/>
    <w:tmpl w:val="DFC2C2E2"/>
    <w:lvl w:ilvl="0" w:tplc="93DE3A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B62DF6"/>
    <w:multiLevelType w:val="hybridMultilevel"/>
    <w:tmpl w:val="B81EDE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02DAF"/>
    <w:multiLevelType w:val="hybridMultilevel"/>
    <w:tmpl w:val="BAF0359A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012035"/>
    <w:multiLevelType w:val="hybridMultilevel"/>
    <w:tmpl w:val="5964E5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E6A7A"/>
    <w:multiLevelType w:val="hybridMultilevel"/>
    <w:tmpl w:val="55CA9E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2"/>
  </w:num>
  <w:num w:numId="5">
    <w:abstractNumId w:val="4"/>
  </w:num>
  <w:num w:numId="6">
    <w:abstractNumId w:val="1"/>
  </w:num>
  <w:num w:numId="7">
    <w:abstractNumId w:val="13"/>
  </w:num>
  <w:num w:numId="8">
    <w:abstractNumId w:val="7"/>
  </w:num>
  <w:num w:numId="9">
    <w:abstractNumId w:val="2"/>
  </w:num>
  <w:num w:numId="10">
    <w:abstractNumId w:val="14"/>
  </w:num>
  <w:num w:numId="11">
    <w:abstractNumId w:val="6"/>
  </w:num>
  <w:num w:numId="12">
    <w:abstractNumId w:val="8"/>
  </w:num>
  <w:num w:numId="13">
    <w:abstractNumId w:val="10"/>
  </w:num>
  <w:num w:numId="14">
    <w:abstractNumId w:val="1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2NTA3tbC0tLBQ0lEKTi0uzszPAykwqQUAOAJhxCwAAAA="/>
  </w:docVars>
  <w:rsids>
    <w:rsidRoot w:val="00EC117C"/>
    <w:rsid w:val="00001DED"/>
    <w:rsid w:val="00034EF7"/>
    <w:rsid w:val="000838C0"/>
    <w:rsid w:val="000952BA"/>
    <w:rsid w:val="0009688B"/>
    <w:rsid w:val="000B32B6"/>
    <w:rsid w:val="000D16EC"/>
    <w:rsid w:val="00136AAA"/>
    <w:rsid w:val="00142F7F"/>
    <w:rsid w:val="001866A1"/>
    <w:rsid w:val="0019347B"/>
    <w:rsid w:val="001D6C35"/>
    <w:rsid w:val="002176B9"/>
    <w:rsid w:val="002176BD"/>
    <w:rsid w:val="002278DD"/>
    <w:rsid w:val="002401D7"/>
    <w:rsid w:val="002B407E"/>
    <w:rsid w:val="002B5BC4"/>
    <w:rsid w:val="002B6D3D"/>
    <w:rsid w:val="002E1BC4"/>
    <w:rsid w:val="002E29AD"/>
    <w:rsid w:val="002F025A"/>
    <w:rsid w:val="00334C31"/>
    <w:rsid w:val="003742E8"/>
    <w:rsid w:val="003A5F8F"/>
    <w:rsid w:val="003B79C1"/>
    <w:rsid w:val="003B7E41"/>
    <w:rsid w:val="003C71B0"/>
    <w:rsid w:val="003F0215"/>
    <w:rsid w:val="00432829"/>
    <w:rsid w:val="00461B3B"/>
    <w:rsid w:val="0047116A"/>
    <w:rsid w:val="00490D57"/>
    <w:rsid w:val="004B5DB1"/>
    <w:rsid w:val="004D02F4"/>
    <w:rsid w:val="004D65B5"/>
    <w:rsid w:val="004F64DF"/>
    <w:rsid w:val="004F6E4B"/>
    <w:rsid w:val="00507D02"/>
    <w:rsid w:val="00522374"/>
    <w:rsid w:val="00552869"/>
    <w:rsid w:val="00561442"/>
    <w:rsid w:val="00584E89"/>
    <w:rsid w:val="005A01D6"/>
    <w:rsid w:val="005A0C5C"/>
    <w:rsid w:val="005A1818"/>
    <w:rsid w:val="005B1BBF"/>
    <w:rsid w:val="005F76E7"/>
    <w:rsid w:val="00603A7B"/>
    <w:rsid w:val="00605FDE"/>
    <w:rsid w:val="006369FD"/>
    <w:rsid w:val="00643D82"/>
    <w:rsid w:val="00657A02"/>
    <w:rsid w:val="00660970"/>
    <w:rsid w:val="00685E23"/>
    <w:rsid w:val="00694607"/>
    <w:rsid w:val="006B323E"/>
    <w:rsid w:val="006B629D"/>
    <w:rsid w:val="006B7C80"/>
    <w:rsid w:val="006C755E"/>
    <w:rsid w:val="006F19F0"/>
    <w:rsid w:val="006F4EB5"/>
    <w:rsid w:val="00736DFD"/>
    <w:rsid w:val="00740027"/>
    <w:rsid w:val="0074008E"/>
    <w:rsid w:val="00757F00"/>
    <w:rsid w:val="007770DC"/>
    <w:rsid w:val="00794285"/>
    <w:rsid w:val="007A4AB8"/>
    <w:rsid w:val="007C6B05"/>
    <w:rsid w:val="007D7033"/>
    <w:rsid w:val="00826C03"/>
    <w:rsid w:val="00840F5B"/>
    <w:rsid w:val="00850B50"/>
    <w:rsid w:val="00863192"/>
    <w:rsid w:val="0088330F"/>
    <w:rsid w:val="00890CAB"/>
    <w:rsid w:val="00897BC1"/>
    <w:rsid w:val="008A5001"/>
    <w:rsid w:val="008B5505"/>
    <w:rsid w:val="008E5726"/>
    <w:rsid w:val="00902134"/>
    <w:rsid w:val="009172CE"/>
    <w:rsid w:val="00951D59"/>
    <w:rsid w:val="009819C5"/>
    <w:rsid w:val="0099669C"/>
    <w:rsid w:val="009D32C7"/>
    <w:rsid w:val="009F25FE"/>
    <w:rsid w:val="00A02922"/>
    <w:rsid w:val="00A03100"/>
    <w:rsid w:val="00A17403"/>
    <w:rsid w:val="00A22F84"/>
    <w:rsid w:val="00A3183A"/>
    <w:rsid w:val="00A45F53"/>
    <w:rsid w:val="00A55C02"/>
    <w:rsid w:val="00A56390"/>
    <w:rsid w:val="00A7269B"/>
    <w:rsid w:val="00AC0428"/>
    <w:rsid w:val="00AD74EA"/>
    <w:rsid w:val="00B00F84"/>
    <w:rsid w:val="00B14210"/>
    <w:rsid w:val="00B1716F"/>
    <w:rsid w:val="00B51064"/>
    <w:rsid w:val="00B615D4"/>
    <w:rsid w:val="00BE7449"/>
    <w:rsid w:val="00C17D52"/>
    <w:rsid w:val="00C2470A"/>
    <w:rsid w:val="00C31D0E"/>
    <w:rsid w:val="00C37057"/>
    <w:rsid w:val="00C44A52"/>
    <w:rsid w:val="00C54ED2"/>
    <w:rsid w:val="00C65A85"/>
    <w:rsid w:val="00C70EEE"/>
    <w:rsid w:val="00C94D89"/>
    <w:rsid w:val="00CB5716"/>
    <w:rsid w:val="00CC22DA"/>
    <w:rsid w:val="00CD3D9F"/>
    <w:rsid w:val="00CD5D78"/>
    <w:rsid w:val="00CE4C91"/>
    <w:rsid w:val="00CF424B"/>
    <w:rsid w:val="00D206AC"/>
    <w:rsid w:val="00D25C8D"/>
    <w:rsid w:val="00D50E9C"/>
    <w:rsid w:val="00D52EE0"/>
    <w:rsid w:val="00D7211E"/>
    <w:rsid w:val="00DA12E9"/>
    <w:rsid w:val="00DA66DE"/>
    <w:rsid w:val="00DC2BC5"/>
    <w:rsid w:val="00DC4DC7"/>
    <w:rsid w:val="00DC7AF6"/>
    <w:rsid w:val="00DD3C5E"/>
    <w:rsid w:val="00DF30A3"/>
    <w:rsid w:val="00DF53C4"/>
    <w:rsid w:val="00E13C1E"/>
    <w:rsid w:val="00E1625A"/>
    <w:rsid w:val="00E31FA9"/>
    <w:rsid w:val="00E36817"/>
    <w:rsid w:val="00EA67E8"/>
    <w:rsid w:val="00EC117C"/>
    <w:rsid w:val="00EF7E9A"/>
    <w:rsid w:val="00F11E88"/>
    <w:rsid w:val="00F27951"/>
    <w:rsid w:val="00F4257E"/>
    <w:rsid w:val="00F76777"/>
    <w:rsid w:val="00F862C4"/>
    <w:rsid w:val="00F94B87"/>
    <w:rsid w:val="00FB09A0"/>
    <w:rsid w:val="00FC082B"/>
    <w:rsid w:val="00FD1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CC886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paragraph" w:styleId="ListParagraph">
    <w:name w:val="List Paragraph"/>
    <w:basedOn w:val="Normal"/>
    <w:uiPriority w:val="34"/>
    <w:qFormat/>
    <w:rsid w:val="006F19F0"/>
    <w:pPr>
      <w:ind w:left="720"/>
      <w:contextualSpacing/>
    </w:pPr>
  </w:style>
  <w:style w:type="table" w:styleId="TableGrid">
    <w:name w:val="Table Grid"/>
    <w:basedOn w:val="TableNormal"/>
    <w:uiPriority w:val="39"/>
    <w:rsid w:val="008B5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386865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4380B"/>
    <w:rsid w:val="002273FC"/>
    <w:rsid w:val="00363E3D"/>
    <w:rsid w:val="00386865"/>
    <w:rsid w:val="004B76A4"/>
    <w:rsid w:val="0059428F"/>
    <w:rsid w:val="00B552C5"/>
    <w:rsid w:val="00D45A6F"/>
    <w:rsid w:val="00F06516"/>
    <w:rsid w:val="00FC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10 Lab Session document</vt:lpstr>
    </vt:vector>
  </TitlesOfParts>
  <Company>Microsoft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Lab Session document</dc:title>
  <dc:subject/>
  <dc:creator>ilia</dc:creator>
  <cp:keywords/>
  <dc:description/>
  <cp:lastModifiedBy>Ilia Nika</cp:lastModifiedBy>
  <cp:revision>23</cp:revision>
  <dcterms:created xsi:type="dcterms:W3CDTF">2020-11-14T00:40:00Z</dcterms:created>
  <dcterms:modified xsi:type="dcterms:W3CDTF">2020-11-15T03:41:00Z</dcterms:modified>
</cp:coreProperties>
</file>